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4056" w:rsidRPr="00547C65" w:rsidRDefault="00F662BE" w:rsidP="00547C6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An alternating voltage of RMS value 100 V, 50 Hz is applied separately across a resistance of 10 </w:t>
      </w:r>
      <w:r w:rsidR="007750FC"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>ohms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>, an inductor of 100 mH, and a capacitor of 100 μF. Calculate the current flow in each case. Also draw and explain the phasor diagrams.</w:t>
      </w:r>
    </w:p>
    <w:p w:rsidR="00547C65" w:rsidRPr="00547C65" w:rsidRDefault="00547C65" w:rsidP="00547C6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3257F" w:rsidRPr="00547C65" w:rsidRDefault="0083257F" w:rsidP="00547C6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Two 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>impedances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 Z1 and Z2 are connected in parallel across a 230 V, 50 Hz supply. The 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>impedance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, Z1 consists of a resistance of 14 </w:t>
      </w:r>
      <w:r w:rsidR="007750FC"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>ohms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 and an inductance of 16 mH. The impedance, Z2 consists of a resistance of 18 W and an inductance of 32 mH. Calculate the branch currents, line current, and total power factor. Draw the phasor diagram showing the voltage and currents.</w:t>
      </w:r>
    </w:p>
    <w:p w:rsidR="00547C65" w:rsidRPr="00547C65" w:rsidRDefault="00547C65" w:rsidP="00547C6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47C65" w:rsidRPr="00547C65" w:rsidRDefault="00547C65" w:rsidP="00547C6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3257F" w:rsidRPr="00547C65" w:rsidRDefault="0083257F" w:rsidP="00547C6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A coil having a resistance of 5 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>ohm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 and inductance of 30 mH in series are connected across a 230 V, 50 Hz supply. Calculate current, power factor, and power consumed.</w:t>
      </w:r>
    </w:p>
    <w:p w:rsidR="00547C65" w:rsidRPr="00547C65" w:rsidRDefault="00547C65" w:rsidP="00547C6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E4C61" w:rsidRPr="00547C65" w:rsidRDefault="00FE4C61" w:rsidP="00547C6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>Two coils having impedance Z1 and Z2 are connected in series across a 230 V, 50 Hz power supply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.  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The </w:t>
      </w:r>
      <w:r w:rsid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value of 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Z1 </w:t>
      </w:r>
      <w:r w:rsid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is 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>15</w:t>
      </w:r>
      <w:r w:rsidRPr="00547C65">
        <w:rPr>
          <w:rFonts w:ascii="Times New Roman" w:hAnsi="Times New Roman" w:cs="Times New Roman"/>
          <w:b/>
          <w:sz w:val="24"/>
          <w:szCs w:val="24"/>
          <w:shd w:val="clear" w:color="auto" w:fill="F8F8F8"/>
        </w:rPr>
        <w:t>∟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>40°</w:t>
      </w:r>
      <w:r w:rsid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 ohm and 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>voltage drop across Z1 is equal to 120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>∟</w:t>
      </w:r>
      <w:r w:rsidRPr="00547C65">
        <w:rPr>
          <w:rFonts w:ascii="Times New Roman" w:hAnsi="Times New Roman" w:cs="Times New Roman"/>
          <w:sz w:val="24"/>
          <w:szCs w:val="24"/>
          <w:shd w:val="clear" w:color="auto" w:fill="F8F8F8"/>
        </w:rPr>
        <w:t>30° V. Calculate the value of Z2.</w:t>
      </w:r>
      <w:bookmarkStart w:id="0" w:name="_GoBack"/>
      <w:bookmarkEnd w:id="0"/>
    </w:p>
    <w:sectPr w:rsidR="00FE4C61" w:rsidRPr="00547C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34FBD"/>
    <w:multiLevelType w:val="hybridMultilevel"/>
    <w:tmpl w:val="0B5046C2"/>
    <w:lvl w:ilvl="0" w:tplc="E03E4666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MDC1tDA0MLS0NDFW0lEKTi0uzszPAykwrAUAJ9ep6CwAAAA="/>
  </w:docVars>
  <w:rsids>
    <w:rsidRoot w:val="004A3F6F"/>
    <w:rsid w:val="000A68BC"/>
    <w:rsid w:val="004A3F6F"/>
    <w:rsid w:val="00547C65"/>
    <w:rsid w:val="007750FC"/>
    <w:rsid w:val="007C627C"/>
    <w:rsid w:val="0083257F"/>
    <w:rsid w:val="00C803C2"/>
    <w:rsid w:val="00F662BE"/>
    <w:rsid w:val="00FE4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80743"/>
  <w15:chartTrackingRefBased/>
  <w15:docId w15:val="{A85E691D-ADF0-418D-9AAB-85D1A42C3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2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8BACCBBC5B86438278586FE8980F31" ma:contentTypeVersion="3" ma:contentTypeDescription="Create a new document." ma:contentTypeScope="" ma:versionID="ddfc6ce209062e31ca046a31b74466f4">
  <xsd:schema xmlns:xsd="http://www.w3.org/2001/XMLSchema" xmlns:xs="http://www.w3.org/2001/XMLSchema" xmlns:p="http://schemas.microsoft.com/office/2006/metadata/properties" xmlns:ns2="77fd66ac-b171-4893-a7f0-b294c80cbe3a" targetNamespace="http://schemas.microsoft.com/office/2006/metadata/properties" ma:root="true" ma:fieldsID="eabba52c5dfaa00896dfd8985d44bb52" ns2:_="">
    <xsd:import namespace="77fd66ac-b171-4893-a7f0-b294c80cbe3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fd66ac-b171-4893-a7f0-b294c80cbe3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7fd66ac-b171-4893-a7f0-b294c80cbe3a" xsi:nil="true"/>
  </documentManagement>
</p:properties>
</file>

<file path=customXml/itemProps1.xml><?xml version="1.0" encoding="utf-8"?>
<ds:datastoreItem xmlns:ds="http://schemas.openxmlformats.org/officeDocument/2006/customXml" ds:itemID="{7F8A7812-773D-4923-83F0-51820ACCA83E}"/>
</file>

<file path=customXml/itemProps2.xml><?xml version="1.0" encoding="utf-8"?>
<ds:datastoreItem xmlns:ds="http://schemas.openxmlformats.org/officeDocument/2006/customXml" ds:itemID="{4E369F74-2219-46CB-B9F6-65C0749C9396}"/>
</file>

<file path=customXml/itemProps3.xml><?xml version="1.0" encoding="utf-8"?>
<ds:datastoreItem xmlns:ds="http://schemas.openxmlformats.org/officeDocument/2006/customXml" ds:itemID="{466929BC-12E0-442E-AD2E-E36EEF47B64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itra</dc:creator>
  <cp:keywords/>
  <dc:description/>
  <cp:lastModifiedBy>Soumitra</cp:lastModifiedBy>
  <cp:revision>8</cp:revision>
  <dcterms:created xsi:type="dcterms:W3CDTF">2021-12-03T04:49:00Z</dcterms:created>
  <dcterms:modified xsi:type="dcterms:W3CDTF">2021-12-03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8BACCBBC5B86438278586FE8980F31</vt:lpwstr>
  </property>
</Properties>
</file>